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B961A3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B961A3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6B6F3ABC" w14:textId="77777777" w:rsidR="00E36325" w:rsidRPr="00B961A3" w:rsidRDefault="00E36325" w:rsidP="00361A5B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252D3F53" w14:textId="45A51A02" w:rsidR="009C64DB" w:rsidRPr="00B961A3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B961A3">
        <w:rPr>
          <w:rFonts w:ascii="Arial Narrow" w:eastAsia="Calibri" w:hAnsi="Arial Narrow"/>
          <w:sz w:val="22"/>
          <w:szCs w:val="22"/>
          <w:lang w:val="sk-SK" w:eastAsia="sk-SK"/>
        </w:rPr>
        <w:t>Predmetom zákazky je</w:t>
      </w:r>
      <w:r w:rsidR="00123683" w:rsidRPr="00B961A3">
        <w:rPr>
          <w:rFonts w:ascii="Arial Narrow" w:eastAsia="Calibri" w:hAnsi="Arial Narrow"/>
          <w:sz w:val="22"/>
          <w:szCs w:val="22"/>
          <w:lang w:val="sk-SK" w:eastAsia="sk-SK"/>
        </w:rPr>
        <w:t>:</w:t>
      </w:r>
      <w:r w:rsidRPr="00B961A3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="00123683" w:rsidRPr="00B961A3">
        <w:rPr>
          <w:rFonts w:ascii="Arial Narrow" w:eastAsia="Calibri" w:hAnsi="Arial Narrow"/>
          <w:sz w:val="22"/>
          <w:szCs w:val="22"/>
          <w:lang w:val="sk-SK" w:eastAsia="sk-SK"/>
        </w:rPr>
        <w:t xml:space="preserve">Analytická a detekčná technika pre analýzu rizikových látok neznámeho zloženia s využitím </w:t>
      </w:r>
      <w:proofErr w:type="spellStart"/>
      <w:r w:rsidR="00123683" w:rsidRPr="00B961A3">
        <w:rPr>
          <w:rFonts w:ascii="Arial Narrow" w:eastAsia="Calibri" w:hAnsi="Arial Narrow"/>
          <w:sz w:val="22"/>
          <w:szCs w:val="22"/>
          <w:lang w:val="sk-SK" w:eastAsia="sk-SK"/>
        </w:rPr>
        <w:t>ramanovej</w:t>
      </w:r>
      <w:proofErr w:type="spellEnd"/>
      <w:r w:rsidR="00123683" w:rsidRPr="00B961A3">
        <w:rPr>
          <w:rFonts w:ascii="Arial Narrow" w:eastAsia="Calibri" w:hAnsi="Arial Narrow"/>
          <w:sz w:val="22"/>
          <w:szCs w:val="22"/>
          <w:lang w:val="sk-SK" w:eastAsia="sk-SK"/>
        </w:rPr>
        <w:t xml:space="preserve"> spektrometrie</w:t>
      </w:r>
      <w:r w:rsidR="001A1726" w:rsidRPr="00B961A3">
        <w:rPr>
          <w:rFonts w:ascii="Arial Narrow" w:hAnsi="Arial Narrow"/>
          <w:sz w:val="22"/>
          <w:szCs w:val="22"/>
          <w:lang w:val="sk-SK"/>
        </w:rPr>
        <w:t>.</w:t>
      </w:r>
    </w:p>
    <w:p w14:paraId="53E324E6" w14:textId="77777777" w:rsidR="00CC3451" w:rsidRPr="00B961A3" w:rsidRDefault="00CC3451" w:rsidP="00486BB1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B961A3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B961A3">
        <w:rPr>
          <w:rFonts w:ascii="Arial Narrow" w:hAnsi="Arial Narrow"/>
          <w:b/>
          <w:sz w:val="22"/>
          <w:szCs w:val="22"/>
        </w:rPr>
        <w:t>Hlavný kód CPV:</w:t>
      </w:r>
    </w:p>
    <w:p w14:paraId="62A9C826" w14:textId="77777777" w:rsidR="00123683" w:rsidRPr="00B961A3" w:rsidRDefault="0012368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Theme="minorHAnsi" w:hAnsi="Arial Narrow"/>
          <w:bCs/>
          <w:sz w:val="22"/>
          <w:szCs w:val="22"/>
          <w:lang w:eastAsia="en-US"/>
        </w:rPr>
      </w:pPr>
      <w:r w:rsidRPr="00B961A3">
        <w:rPr>
          <w:rFonts w:ascii="Arial Narrow" w:eastAsiaTheme="minorHAnsi" w:hAnsi="Arial Narrow"/>
          <w:bCs/>
          <w:sz w:val="22"/>
          <w:szCs w:val="22"/>
          <w:lang w:eastAsia="en-US"/>
        </w:rPr>
        <w:t>38433000-9</w:t>
      </w:r>
      <w:r w:rsidRPr="00B961A3">
        <w:rPr>
          <w:rFonts w:ascii="Arial Narrow" w:eastAsiaTheme="minorHAnsi" w:hAnsi="Arial Narrow"/>
          <w:bCs/>
          <w:sz w:val="22"/>
          <w:szCs w:val="22"/>
          <w:lang w:eastAsia="en-US"/>
        </w:rPr>
        <w:tab/>
        <w:t xml:space="preserve">  Spektrometre</w:t>
      </w:r>
    </w:p>
    <w:p w14:paraId="7B0E7875" w14:textId="77777777" w:rsidR="00BD40E9" w:rsidRPr="00B961A3" w:rsidRDefault="00BD40E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09CD8DAB" w:rsidR="00F17129" w:rsidRPr="00B961A3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B961A3">
        <w:rPr>
          <w:rFonts w:ascii="Arial Narrow" w:hAnsi="Arial Narrow"/>
          <w:b/>
          <w:sz w:val="22"/>
          <w:szCs w:val="22"/>
          <w:lang w:val="sk-SK"/>
        </w:rPr>
        <w:t>S</w:t>
      </w:r>
      <w:r w:rsidR="00870379" w:rsidRPr="00B961A3">
        <w:rPr>
          <w:rFonts w:ascii="Arial Narrow" w:hAnsi="Arial Narrow"/>
          <w:b/>
          <w:sz w:val="22"/>
          <w:szCs w:val="22"/>
          <w:lang w:val="sk-SK"/>
        </w:rPr>
        <w:t> </w:t>
      </w:r>
      <w:r w:rsidRPr="00B961A3">
        <w:rPr>
          <w:rFonts w:ascii="Arial Narrow" w:hAnsi="Arial Narrow"/>
          <w:b/>
          <w:sz w:val="22"/>
          <w:szCs w:val="22"/>
          <w:lang w:val="sk-SK"/>
        </w:rPr>
        <w:t>tovarm</w:t>
      </w:r>
      <w:r w:rsidR="00870379" w:rsidRPr="00B961A3">
        <w:rPr>
          <w:rFonts w:ascii="Arial Narrow" w:hAnsi="Arial Narrow"/>
          <w:b/>
          <w:sz w:val="22"/>
          <w:szCs w:val="22"/>
          <w:lang w:val="sk-SK"/>
        </w:rPr>
        <w:t>i</w:t>
      </w:r>
      <w:r w:rsidRPr="00B961A3">
        <w:rPr>
          <w:rFonts w:ascii="Arial Narrow" w:hAnsi="Arial Narrow"/>
          <w:b/>
          <w:sz w:val="22"/>
          <w:szCs w:val="22"/>
          <w:lang w:val="sk-SK"/>
        </w:rPr>
        <w:t xml:space="preserve"> sa požaduje  zabezpečiť aj tieto súvisiace služby:</w:t>
      </w:r>
    </w:p>
    <w:p w14:paraId="27AC4C81" w14:textId="77777777" w:rsidR="00F17129" w:rsidRPr="00B961A3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Pr="00B961A3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vy</w:t>
      </w:r>
      <w:r w:rsidR="00A5294D" w:rsidRPr="00B961A3">
        <w:rPr>
          <w:rFonts w:ascii="Arial Narrow" w:hAnsi="Arial Narrow"/>
          <w:sz w:val="22"/>
          <w:szCs w:val="22"/>
        </w:rPr>
        <w:t>loženie tovaru v mieste dodania</w:t>
      </w:r>
      <w:r w:rsidR="00515A5A" w:rsidRPr="00B961A3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B961A3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B961A3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B961A3">
        <w:rPr>
          <w:rFonts w:ascii="Arial Narrow" w:hAnsi="Arial Narrow"/>
          <w:sz w:val="22"/>
          <w:szCs w:val="22"/>
        </w:rPr>
        <w:t>Verejný obstarávateľ</w:t>
      </w:r>
      <w:r w:rsidRPr="00B961A3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B961A3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B961A3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B961A3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B961A3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B961A3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B961A3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Verejný obstarávateľ</w:t>
      </w:r>
      <w:r w:rsidR="00191BE7" w:rsidRPr="00B961A3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B961A3">
        <w:rPr>
          <w:rFonts w:ascii="Arial Narrow" w:hAnsi="Arial Narrow"/>
          <w:sz w:val="22"/>
          <w:szCs w:val="22"/>
        </w:rPr>
        <w:t>24</w:t>
      </w:r>
      <w:r w:rsidR="0026458F" w:rsidRPr="00B961A3">
        <w:rPr>
          <w:rFonts w:ascii="Arial Narrow" w:hAnsi="Arial Narrow"/>
          <w:sz w:val="22"/>
          <w:szCs w:val="22"/>
        </w:rPr>
        <w:t xml:space="preserve"> </w:t>
      </w:r>
      <w:r w:rsidR="00BE0C6B" w:rsidRPr="00B961A3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B961A3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B961A3">
        <w:rPr>
          <w:rFonts w:ascii="Arial Narrow" w:hAnsi="Arial Narrow"/>
          <w:sz w:val="22"/>
          <w:szCs w:val="22"/>
        </w:rPr>
        <w:t xml:space="preserve">záručná </w:t>
      </w:r>
      <w:r w:rsidR="00191BE7" w:rsidRPr="00B961A3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B961A3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B961A3">
        <w:rPr>
          <w:rFonts w:ascii="Arial Narrow" w:hAnsi="Arial Narrow"/>
          <w:sz w:val="22"/>
          <w:szCs w:val="22"/>
        </w:rPr>
        <w:t xml:space="preserve"> </w:t>
      </w:r>
    </w:p>
    <w:p w14:paraId="403B440F" w14:textId="77777777" w:rsidR="00123683" w:rsidRPr="00B961A3" w:rsidRDefault="00123683" w:rsidP="00123683">
      <w:pPr>
        <w:pStyle w:val="Odsekzoznamu"/>
        <w:rPr>
          <w:rFonts w:ascii="Arial Narrow" w:hAnsi="Arial Narrow"/>
          <w:sz w:val="22"/>
          <w:szCs w:val="22"/>
        </w:rPr>
      </w:pPr>
    </w:p>
    <w:p w14:paraId="10C066FA" w14:textId="02D2A746" w:rsidR="00123683" w:rsidRPr="00B961A3" w:rsidRDefault="0012368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Verejný obstarávateľ požaduje počas záručnej doby aby predávajúci povinne poskytoval servisné služby  k predmetu zmluvy. Bezplatné telefonické konzultácie a „vzdialenú diagnostiku“ pri problémoch so správnym fungovaním prístroja.</w:t>
      </w:r>
    </w:p>
    <w:p w14:paraId="2639E6CB" w14:textId="77777777" w:rsidR="00BE0C6B" w:rsidRPr="00B961A3" w:rsidRDefault="00BE0C6B" w:rsidP="0020092E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B961A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bookmarkStart w:id="0" w:name="_Hlk228949786"/>
      <w:r w:rsidRPr="00B961A3">
        <w:rPr>
          <w:rFonts w:ascii="Arial Narrow" w:hAnsi="Arial Narrow"/>
          <w:sz w:val="22"/>
          <w:szCs w:val="22"/>
        </w:rPr>
        <w:t xml:space="preserve">Verejný obstarávateľ požaduje </w:t>
      </w:r>
      <w:bookmarkEnd w:id="0"/>
      <w:r w:rsidRPr="00B961A3">
        <w:rPr>
          <w:rFonts w:ascii="Arial Narrow" w:hAnsi="Arial Narrow"/>
          <w:sz w:val="22"/>
          <w:szCs w:val="22"/>
        </w:rPr>
        <w:t>pre všetky typy dodávok odovzdanie dokumentácie – technická dokumentácia od výrobcu, návod na použitie/manuál pre obsluhu v</w:t>
      </w:r>
      <w:r w:rsidR="00B11B1D" w:rsidRPr="00B961A3">
        <w:rPr>
          <w:rFonts w:ascii="Arial Narrow" w:hAnsi="Arial Narrow"/>
          <w:sz w:val="22"/>
          <w:szCs w:val="22"/>
        </w:rPr>
        <w:t> </w:t>
      </w:r>
      <w:r w:rsidRPr="00B961A3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2481C64E" w14:textId="77777777" w:rsidR="00123683" w:rsidRPr="00B961A3" w:rsidRDefault="00123683" w:rsidP="00123683">
      <w:pPr>
        <w:pStyle w:val="Odsekzoznamu"/>
        <w:rPr>
          <w:rFonts w:ascii="Arial Narrow" w:hAnsi="Arial Narrow"/>
          <w:sz w:val="22"/>
          <w:szCs w:val="22"/>
        </w:rPr>
      </w:pPr>
    </w:p>
    <w:p w14:paraId="16A073A9" w14:textId="071E3236" w:rsidR="00123683" w:rsidRPr="00B961A3" w:rsidRDefault="0012368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Verejný obstarávateľ požaduje dodanie predmetu zákazky na adresy príslušných pracovísk. Predávajúci musí zabezpečiť inštaláciu prístroja vrátane jeho súčastí, nastavenie prístroja a softwaru, všetkých funkcií a užívateľských účtov.</w:t>
      </w:r>
    </w:p>
    <w:p w14:paraId="06A10B4E" w14:textId="77777777" w:rsidR="00123683" w:rsidRPr="00B961A3" w:rsidRDefault="00123683" w:rsidP="00123683">
      <w:pPr>
        <w:pStyle w:val="Odsekzoznamu"/>
        <w:rPr>
          <w:rFonts w:ascii="Arial Narrow" w:hAnsi="Arial Narrow"/>
          <w:sz w:val="22"/>
          <w:szCs w:val="22"/>
        </w:rPr>
      </w:pPr>
    </w:p>
    <w:p w14:paraId="1576B8ED" w14:textId="4B283AF4" w:rsidR="00123683" w:rsidRPr="00B961A3" w:rsidRDefault="0012368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Verejný obstarávateľ požaduje jednodňové školenie obsluhy pre 3 zamestnancov na každom pracovisku (Slovenská Ľupča, Jasov).</w:t>
      </w:r>
    </w:p>
    <w:p w14:paraId="723D98FB" w14:textId="77777777" w:rsidR="00123683" w:rsidRPr="00B961A3" w:rsidRDefault="00123683" w:rsidP="00123683">
      <w:pPr>
        <w:pStyle w:val="Odsekzoznamu"/>
        <w:rPr>
          <w:rFonts w:ascii="Arial Narrow" w:hAnsi="Arial Narrow"/>
          <w:sz w:val="22"/>
          <w:szCs w:val="22"/>
        </w:rPr>
      </w:pPr>
    </w:p>
    <w:p w14:paraId="641DD34D" w14:textId="77777777" w:rsidR="00FC4B93" w:rsidRPr="00B961A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B961A3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B961A3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B961A3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B961A3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B961A3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1152D3E5" w:rsidR="00945732" w:rsidRPr="00B961A3" w:rsidRDefault="000F0D0F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>do</w:t>
      </w:r>
      <w:r w:rsidR="00BD40E9" w:rsidRPr="00B961A3">
        <w:rPr>
          <w:rFonts w:ascii="Arial Narrow" w:hAnsi="Arial Narrow"/>
          <w:sz w:val="22"/>
          <w:szCs w:val="22"/>
        </w:rPr>
        <w:t xml:space="preserve"> </w:t>
      </w:r>
      <w:r w:rsidR="0079146F" w:rsidRPr="00B961A3">
        <w:rPr>
          <w:rFonts w:ascii="Arial Narrow" w:hAnsi="Arial Narrow"/>
          <w:sz w:val="22"/>
          <w:szCs w:val="22"/>
        </w:rPr>
        <w:t>20 týždňov</w:t>
      </w:r>
      <w:r w:rsidR="00BD40E9" w:rsidRPr="00B961A3">
        <w:rPr>
          <w:rFonts w:ascii="Arial Narrow" w:hAnsi="Arial Narrow"/>
          <w:sz w:val="22"/>
          <w:szCs w:val="22"/>
        </w:rPr>
        <w:t xml:space="preserve"> </w:t>
      </w:r>
      <w:r w:rsidR="00645D7C" w:rsidRPr="00B961A3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B961A3">
        <w:rPr>
          <w:rFonts w:ascii="Arial Narrow" w:hAnsi="Arial Narrow"/>
          <w:sz w:val="22"/>
          <w:szCs w:val="22"/>
        </w:rPr>
        <w:t>z</w:t>
      </w:r>
      <w:r w:rsidR="004A7B26" w:rsidRPr="00B961A3">
        <w:rPr>
          <w:rFonts w:ascii="Arial Narrow" w:hAnsi="Arial Narrow"/>
          <w:sz w:val="22"/>
          <w:szCs w:val="22"/>
        </w:rPr>
        <w:t>mluvy</w:t>
      </w:r>
      <w:r w:rsidR="00954250" w:rsidRPr="00B961A3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B961A3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b/>
          <w:color w:val="000000"/>
          <w:sz w:val="22"/>
          <w:szCs w:val="22"/>
        </w:rPr>
        <w:t xml:space="preserve">Miestom dodania </w:t>
      </w:r>
      <w:r w:rsidR="007131DE" w:rsidRPr="00B961A3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FB90E80" w14:textId="3BA01D2B" w:rsidR="00123683" w:rsidRPr="00B961A3" w:rsidRDefault="00123683" w:rsidP="0012368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 xml:space="preserve">Kontrolné chemické laboratórium civilnej ochrany v Slovenskej Ľupči, Príboj 559, 976 13 Slovenská Ľupča, </w:t>
      </w:r>
    </w:p>
    <w:p w14:paraId="17C14E62" w14:textId="088BD3DD" w:rsidR="00123683" w:rsidRPr="00B961A3" w:rsidRDefault="00123683" w:rsidP="0012368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B961A3">
        <w:rPr>
          <w:rFonts w:ascii="Arial Narrow" w:hAnsi="Arial Narrow"/>
          <w:sz w:val="22"/>
          <w:szCs w:val="22"/>
        </w:rPr>
        <w:t xml:space="preserve">Kontrolné chemické laboratórium civilnej ochrany v Jasove,  Ku </w:t>
      </w:r>
      <w:proofErr w:type="spellStart"/>
      <w:r w:rsidRPr="00B961A3">
        <w:rPr>
          <w:rFonts w:ascii="Arial Narrow" w:hAnsi="Arial Narrow"/>
          <w:sz w:val="22"/>
          <w:szCs w:val="22"/>
        </w:rPr>
        <w:t>kachličkárni</w:t>
      </w:r>
      <w:proofErr w:type="spellEnd"/>
      <w:r w:rsidRPr="00B961A3">
        <w:rPr>
          <w:rFonts w:ascii="Arial Narrow" w:hAnsi="Arial Narrow"/>
          <w:sz w:val="22"/>
          <w:szCs w:val="22"/>
        </w:rPr>
        <w:t xml:space="preserve"> 653/9,  044 23 Jasov.</w:t>
      </w:r>
    </w:p>
    <w:p w14:paraId="0364AFF8" w14:textId="77777777" w:rsidR="0070452E" w:rsidRPr="00B961A3" w:rsidRDefault="0070452E" w:rsidP="0070452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48E7E5B8" w:rsidR="00B11B1D" w:rsidRPr="00B961A3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B961A3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B961A3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B961A3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B961A3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B961A3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B961A3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2BDEA41D" w14:textId="77777777" w:rsidR="009E617B" w:rsidRPr="00B961A3" w:rsidRDefault="009E617B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C7743A9" w14:textId="77777777" w:rsidR="00954250" w:rsidRPr="00B961A3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459" w:type="dxa"/>
        <w:tblInd w:w="13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182"/>
        <w:gridCol w:w="2835"/>
        <w:gridCol w:w="3261"/>
      </w:tblGrid>
      <w:tr w:rsidR="004B7F5C" w:rsidRPr="00B961A3" w14:paraId="669BC07D" w14:textId="77777777" w:rsidTr="00EA2446">
        <w:trPr>
          <w:trHeight w:val="2111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B961A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1" w:name="_Hlk219400837"/>
            <w:r w:rsidRPr="00B961A3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B961A3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B961A3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B961A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B961A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B961A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B961A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A671F3" w:rsidRPr="00B961A3" w14:paraId="57AEA0DD" w14:textId="77777777" w:rsidTr="00E05BA1">
        <w:trPr>
          <w:trHeight w:val="868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505A51D" w14:textId="77777777" w:rsidR="00A671F3" w:rsidRPr="00B961A3" w:rsidRDefault="00A671F3" w:rsidP="0090270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bookmarkStart w:id="2" w:name="_Hlk219376731"/>
            <w:bookmarkEnd w:id="1"/>
            <w:r w:rsidRPr="00B961A3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Mobilný ručný </w:t>
            </w:r>
            <w:proofErr w:type="spellStart"/>
            <w:r w:rsidRPr="00B961A3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>Stand</w:t>
            </w:r>
            <w:proofErr w:type="spellEnd"/>
            <w:r w:rsidRPr="00B961A3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 OFF </w:t>
            </w:r>
            <w:proofErr w:type="spellStart"/>
            <w:r w:rsidRPr="00B961A3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>Raman</w:t>
            </w:r>
            <w:proofErr w:type="spellEnd"/>
            <w:r w:rsidRPr="00B961A3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 spektrometer </w:t>
            </w:r>
          </w:p>
        </w:tc>
        <w:tc>
          <w:tcPr>
            <w:tcW w:w="41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170BAF56" w:rsidR="00A671F3" w:rsidRPr="00A671F3" w:rsidRDefault="00A671F3" w:rsidP="0090270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671F3">
              <w:rPr>
                <w:rFonts w:ascii="Arial Narrow" w:hAnsi="Arial Narrow"/>
                <w:b/>
                <w:bCs/>
                <w:sz w:val="22"/>
                <w:szCs w:val="22"/>
              </w:rPr>
              <w:t>Počet: 2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A671F3" w:rsidRPr="00B961A3" w:rsidRDefault="00A671F3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A671F3" w:rsidRPr="00B961A3" w:rsidRDefault="00A671F3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4B7F5C" w:rsidRPr="00B961A3" w14:paraId="44F2C448" w14:textId="77777777" w:rsidTr="00EA2446">
        <w:trPr>
          <w:trHeight w:val="361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B961A3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B961A3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B961A3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B961A3" w14:paraId="22031EA5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B961A3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B961A3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B961A3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B961A3" w14:paraId="51080DB1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B961A3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B961A3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B961A3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B961A3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B961A3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B961A3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B961A3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bookmarkEnd w:id="2"/>
      <w:tr w:rsidR="00C46939" w:rsidRPr="00B961A3" w14:paraId="65C3A74F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316A63E5" w:rsidR="00C46939" w:rsidRPr="00B961A3" w:rsidRDefault="00CF516F" w:rsidP="009D5813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sk-SK"/>
              </w:rPr>
            </w:pPr>
            <w:r w:rsidRPr="00B961A3">
              <w:rPr>
                <w:rFonts w:ascii="Arial Narrow" w:hAnsi="Arial Narrow"/>
                <w:bCs/>
                <w:color w:val="000000"/>
                <w:sz w:val="22"/>
                <w:szCs w:val="22"/>
                <w:lang w:eastAsia="sk-SK"/>
              </w:rPr>
              <w:t>S</w:t>
            </w:r>
            <w:r w:rsidR="001A1C5A" w:rsidRPr="00B961A3">
              <w:rPr>
                <w:rFonts w:ascii="Arial Narrow" w:hAnsi="Arial Narrow"/>
                <w:bCs/>
                <w:color w:val="000000"/>
                <w:sz w:val="22"/>
                <w:szCs w:val="22"/>
                <w:lang w:eastAsia="sk-SK"/>
              </w:rPr>
              <w:t xml:space="preserve">pektrometer pre  identifikáciu vzoriek kvapalného alebo pevného skupenstva, širokého spektra nebezpečných chemických látok, organických i anorganických látok s možnosťou bezkontaktného merania cez priehľadné transparentné a </w:t>
            </w:r>
            <w:proofErr w:type="spellStart"/>
            <w:r w:rsidR="001A1C5A" w:rsidRPr="00B961A3">
              <w:rPr>
                <w:rFonts w:ascii="Arial Narrow" w:hAnsi="Arial Narrow"/>
                <w:bCs/>
                <w:color w:val="000000"/>
                <w:sz w:val="22"/>
                <w:szCs w:val="22"/>
                <w:lang w:eastAsia="sk-SK"/>
              </w:rPr>
              <w:t>semitransparentné</w:t>
            </w:r>
            <w:proofErr w:type="spellEnd"/>
            <w:r w:rsidR="001A1C5A" w:rsidRPr="00B961A3">
              <w:rPr>
                <w:rFonts w:ascii="Arial Narrow" w:hAnsi="Arial Narrow"/>
                <w:bCs/>
                <w:color w:val="000000"/>
                <w:sz w:val="22"/>
                <w:szCs w:val="22"/>
                <w:lang w:eastAsia="sk-SK"/>
              </w:rPr>
              <w:t xml:space="preserve"> obaly (aj vo viacerých vrstvách vzdialených od seba až 10 centimetrov)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0869D674" w:rsidR="00C46939" w:rsidRPr="00B961A3" w:rsidRDefault="00DE0450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1CA5B7A" w:rsidR="00C46939" w:rsidRPr="00B961A3" w:rsidRDefault="00C4693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6939" w:rsidRPr="00B961A3" w14:paraId="1D8523AC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75ACA670" w:rsidR="00C46939" w:rsidRPr="00B961A3" w:rsidRDefault="00CF516F" w:rsidP="009D5813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eastAsia="sk-SK"/>
              </w:rPr>
            </w:pPr>
            <w:r w:rsidRPr="00B961A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lastRenderedPageBreak/>
              <w:t>Spektrometer je prispôsobený pre prácu v terénnych podmienkach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240A763E" w:rsidR="00C46939" w:rsidRPr="00B961A3" w:rsidRDefault="00CF516F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085176EE" w:rsidR="00C46939" w:rsidRPr="00B961A3" w:rsidRDefault="00C4693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CF516F" w:rsidRPr="00B961A3" w14:paraId="75486F23" w14:textId="77777777" w:rsidTr="00A913ED">
        <w:trPr>
          <w:trHeight w:val="300"/>
        </w:trPr>
        <w:tc>
          <w:tcPr>
            <w:tcW w:w="144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1C6C2535" w:rsidR="00CF516F" w:rsidRPr="00B961A3" w:rsidRDefault="00CF516F" w:rsidP="009D5813">
            <w:pPr>
              <w:spacing w:line="276" w:lineRule="auto"/>
              <w:contextualSpacing/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Spektrometer musí zaistiť:</w:t>
            </w:r>
          </w:p>
        </w:tc>
      </w:tr>
      <w:tr w:rsidR="00DE0450" w:rsidRPr="00B961A3" w14:paraId="4EA2906E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4642ECB5" w:rsidR="00DE0450" w:rsidRPr="00B961A3" w:rsidRDefault="00CF516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- meranie vzoriek s vysokou vlastnou fluorescenciou, vrátane čiernych vzoriek bez rizika ich teplotnej deštrukcie (napríklad Semtex 10 a H, vzorky heroínu, tablety extázy, syntetické drogy alebo nafta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575C3AC5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F176D" w14:textId="120F8C1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E0450" w:rsidRPr="00B961A3" w14:paraId="3BE46F8B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1E46C095" w:rsidR="00DE0450" w:rsidRPr="00B961A3" w:rsidRDefault="00CF516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 bezpečné meranie termicky nestabilných vzoriek ako je strelný prach, surová nitrocelulóza,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azidy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fulminát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ortutnatý alebo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fulminát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trieborný bez rizika ich zapálenia alebo iniciác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52F0DD3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738629A0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E0450" w:rsidRPr="00B961A3" w14:paraId="0362E8C1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48919BE0" w:rsidR="00DE0450" w:rsidRPr="00B961A3" w:rsidRDefault="00CF516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- bezpečné používanie bez ochranných okuliarov ako u obsluhy, tak aj u ostatných osôb stojacich v okolí spektrometr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2193EABF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7CF7C64C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E0450" w:rsidRPr="00B961A3" w14:paraId="5A423244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3A195E75" w:rsidR="00DE0450" w:rsidRPr="00B961A3" w:rsidRDefault="00CF516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- meranie za rôznych svetelných podmienok, vrátane merania v miestnostiach s rôznymi typmi osvetlenia (žiarovky, žiarivky, LED svetlá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76159A52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E0450" w:rsidRPr="00B961A3" w14:paraId="710CBA7F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0256B468" w:rsidR="00DE0450" w:rsidRPr="00B961A3" w:rsidRDefault="00CF516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Prenosné zariadenie, vhodné na prácu v laboratórnych podmienkach, ako aj mimo štandardných laboratórnych podmienok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35CE38D8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E0450" w:rsidRPr="00B961A3" w14:paraId="27EC6626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4044738B" w:rsidR="00DE0450" w:rsidRPr="00B961A3" w:rsidRDefault="008A6F5D" w:rsidP="009D5813">
            <w:pPr>
              <w:jc w:val="both"/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Hmotnosť max. do 2 kg vrátane batéri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43679674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E0450" w:rsidRPr="00B961A3" w14:paraId="6C8BAF4C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788ED" w14:textId="77777777" w:rsidR="00D12063" w:rsidRPr="00B961A3" w:rsidRDefault="008A6F5D">
            <w:pPr>
              <w:jc w:val="both"/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Rozmery max</w:t>
            </w:r>
            <w:r w:rsidR="00F111EF"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.</w:t>
            </w:r>
            <w:r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 xml:space="preserve"> 30</w:t>
            </w:r>
            <w:r w:rsidR="00F111EF"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x</w:t>
            </w:r>
            <w:r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20</w:t>
            </w:r>
            <w:r w:rsidR="00F111EF"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x</w:t>
            </w:r>
            <w:r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15 cm</w:t>
            </w:r>
            <w:r w:rsidR="00F111EF"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 xml:space="preserve"> </w:t>
            </w:r>
          </w:p>
          <w:p w14:paraId="00891A31" w14:textId="1EAC60BA" w:rsidR="00DE0450" w:rsidRPr="00B961A3" w:rsidRDefault="00F111EF" w:rsidP="009D5813">
            <w:pPr>
              <w:jc w:val="both"/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(Prístroj bude využívaný ako prenosný prístroj výjazdovou skupinou pri rýchlom meraní. Rozmery a hmotnosť majú veľký význam pri pohybe v mieste udalosti - vzhľadom na veľmi obmedzený pohyb v ochranných odevoch, maskách, rukaviciach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7803ADC3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67C3A" w:rsidRPr="00B961A3" w14:paraId="664FCB94" w14:textId="77777777" w:rsidTr="002812B0">
        <w:trPr>
          <w:trHeight w:val="300"/>
        </w:trPr>
        <w:tc>
          <w:tcPr>
            <w:tcW w:w="144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B079C" w14:textId="3B163724" w:rsidR="00567C3A" w:rsidRPr="00B961A3" w:rsidRDefault="00567C3A" w:rsidP="009D581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ONENTY ANALYZÁTORA</w:t>
            </w:r>
          </w:p>
        </w:tc>
      </w:tr>
      <w:tr w:rsidR="00DE0450" w:rsidRPr="00B961A3" w14:paraId="4E2608E3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3294F95C" w:rsidR="00DE0450" w:rsidRPr="00B961A3" w:rsidRDefault="00F111EF" w:rsidP="00567C3A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pektrálny rozsah merania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Ramanovho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posunu min. v rozsahu od 300 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>cm</w:t>
            </w:r>
            <w:r w:rsidR="002E1BDD" w:rsidRPr="00B961A3">
              <w:rPr>
                <w:rFonts w:ascii="Arial Narrow" w:hAnsi="Arial Narrow"/>
                <w:sz w:val="22"/>
                <w:szCs w:val="22"/>
                <w:vertAlign w:val="superscript"/>
              </w:rPr>
              <w:t>-1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do 1800 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>cm</w:t>
            </w:r>
            <w:r w:rsidR="002E1BDD" w:rsidRPr="00B961A3">
              <w:rPr>
                <w:rFonts w:ascii="Arial Narrow" w:hAnsi="Arial Narrow"/>
                <w:sz w:val="22"/>
                <w:szCs w:val="22"/>
                <w:vertAlign w:val="superscript"/>
              </w:rPr>
              <w:t>-1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 spektrálne rozlíšenie max. 10 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>cm</w:t>
            </w:r>
            <w:r w:rsidR="002E1BDD" w:rsidRPr="00B961A3">
              <w:rPr>
                <w:rFonts w:ascii="Arial Narrow" w:hAnsi="Arial Narrow"/>
                <w:sz w:val="22"/>
                <w:szCs w:val="22"/>
                <w:vertAlign w:val="superscript"/>
              </w:rPr>
              <w:t>-1</w:t>
            </w:r>
            <w:r w:rsidR="002E1BDD"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v celom spektrálnom rozsahu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402E18F0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E0450" w:rsidRPr="00B961A3" w14:paraId="64655D93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2ADC" w14:textId="77777777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Laserové budenie s vlnovou dĺžkou v rozmedzí od 830 nm do 840 nm s presnosťou vlnovej dĺžky max. ±1 nm, s hardware elimináciou fluorescencie na princípe diferenčnej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ramanovej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pektrometrie s použitím dvoch vlnových dĺžok </w:t>
            </w:r>
            <w:proofErr w:type="spellStart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excitačného</w:t>
            </w:r>
            <w:proofErr w:type="spellEnd"/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lasera líšiacich sa max. o 5 nm.</w:t>
            </w:r>
          </w:p>
          <w:p w14:paraId="51A0E822" w14:textId="3BE2855F" w:rsidR="00DE0450" w:rsidRPr="00B961A3" w:rsidRDefault="00D1206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(</w:t>
            </w:r>
            <w:r w:rsidR="00F111EF"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Parametre definované v tomto bode zabezpečujú možnosť merania za rôznych svetelných podmienok v teréne, vrátane merania pri rôznych druhoch osvetlenia v miestnostiach (žiarovky, žiarivky, LED svetlá). Laserom s týmito parametrami je zabezpečená eliminácia okolitého žiarenia.</w:t>
            </w:r>
            <w:r w:rsidRPr="00B961A3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437F75D8" w:rsidR="00DE0450" w:rsidRPr="00B961A3" w:rsidRDefault="00DE0450" w:rsidP="00DE045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2C32F9D4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F4" w14:textId="43C8F7DA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Stabilizovaný pulzný laser (doba pulzu menšia ako 150 ms) s optickým rastrovaním povrchu vzorky, výkon lasera max. 60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mW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, pre bezpečné meranie aj tmavých vzoriek a odstránenie rizika možnosti vypálenia otvoru do tenkých plastových obalov a iniciácie energetických materiálov.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0BD8C453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4D184783" w14:textId="77777777" w:rsidTr="006A438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376A2" w14:textId="0FD9315A" w:rsidR="00F111EF" w:rsidRPr="00B961A3" w:rsidRDefault="00F111EF">
            <w:pPr>
              <w:jc w:val="both"/>
              <w:rPr>
                <w:rFonts w:ascii="Arial Narrow" w:eastAsiaTheme="minorHAnsi" w:hAnsi="Arial Narrow" w:cstheme="minorBidi"/>
                <w:color w:val="000000"/>
                <w:sz w:val="22"/>
                <w:szCs w:val="22"/>
                <w:lang w:eastAsia="en-US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Laser triedy 3R pre bezpečnú prácu aj bez ochranných okuliarov.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3B04EA" w14:textId="4E75C1E3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83363" w14:textId="5A88D58F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111EF" w:rsidRPr="00B961A3" w14:paraId="3F2763CC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3CF87" w14:textId="77777777" w:rsidR="00D12063" w:rsidRPr="00B961A3" w:rsidRDefault="00F11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Motorizovaná optika zaostrenia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excitačného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 lasera na vzorku pracujúca minimálne v rozsahu od 30 do 200 cm s krokom max. 0,1 cm.  Režim automatického zaostrenia na vzorku, vrátane vzoriek umiestnených v transparentných obaloch až do vzdialenosti 10 cm od steny obalu. </w:t>
            </w:r>
          </w:p>
          <w:p w14:paraId="48AFF0B6" w14:textId="44E182C9" w:rsidR="00F111EF" w:rsidRPr="00B961A3" w:rsidRDefault="00D1206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lastRenderedPageBreak/>
              <w:t>(</w:t>
            </w:r>
            <w:r w:rsidR="00F111EF" w:rsidRPr="00B961A3">
              <w:rPr>
                <w:rFonts w:ascii="Arial Narrow" w:hAnsi="Arial Narrow"/>
                <w:sz w:val="22"/>
                <w:szCs w:val="22"/>
              </w:rPr>
              <w:t>Tieto parametre zabezpečujú pracovať s minimálnym množstvom vzorky, laserový lúč je možné „zaostriť“ na vzorku tak, aby nebolo potrebné so vzorkou nijako manipulovať (dôležité pri nebezpečných a výbušných materiáloch), umožňuje meranie v pôvodných obaloch, nádobách.</w:t>
            </w:r>
            <w:r w:rsidR="005F519A" w:rsidRPr="00B961A3">
              <w:rPr>
                <w:rFonts w:ascii="Arial Narrow" w:hAnsi="Arial Narrow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169C13BC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Cs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331E25E6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1C1D010F" w14:textId="77777777" w:rsidTr="0069553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EED6" w14:textId="2DD1228B" w:rsidR="00F111EF" w:rsidRPr="00B961A3" w:rsidRDefault="00F111EF">
            <w:pPr>
              <w:spacing w:line="276" w:lineRule="auto"/>
              <w:contextualSpacing/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Vizuálna indikácia správneho zamerania fokálneho bodu na povrch vzorky pomocou dvojice pomocných laserov s jasne viditeľným žiarením (napríklad červený laser)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815A" w14:textId="321025EA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F5A6E" w14:textId="72A9FABC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111EF" w:rsidRPr="00B961A3" w14:paraId="20040D46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B308" w14:textId="4B2703B0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Rozsah pracovných teplôt min. od –20 °C do +40 °C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A2AC0" w14:textId="182F1112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D6D05B" w14:textId="43F9B4CB" w:rsidR="00F111EF" w:rsidRPr="00B961A3" w:rsidRDefault="005F519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1F33D0FB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F7E7" w14:textId="019EBB9D" w:rsidR="00F111EF" w:rsidRPr="00B961A3" w:rsidRDefault="00F111E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Zariadenie musí mať farebný grafický display jasne čitateľný aj na priamom slnečnom svetle s uhlopriečkou minimálne 9 cm pre ľahkú prácu so spektrami priamo v prístroji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E1B9C" w14:textId="60AEA06D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5D61B" w14:textId="6245B91D" w:rsidR="00F111EF" w:rsidRPr="00B961A3" w:rsidRDefault="005F519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3EBFA0A1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2DAF9" w14:textId="0982954A" w:rsidR="00F111EF" w:rsidRPr="00B961A3" w:rsidRDefault="00F111E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Zariadenie musí mať batériové napájanie a musí používať bežne dostupné nabíjacie lítium iónové alebo lítiové batérie (napríklad CR123), doba kontinuálnej prevádzky na jedno nabitie (bez výmeny batérie) musí byť min. 2 hodiny, súčasťou dodávky</w:t>
            </w:r>
            <w:r w:rsidR="0079146F" w:rsidRPr="00B961A3">
              <w:rPr>
                <w:rFonts w:ascii="Arial Narrow" w:hAnsi="Arial Narrow"/>
                <w:sz w:val="22"/>
                <w:szCs w:val="22"/>
              </w:rPr>
              <w:t xml:space="preserve"> 1 spektrometra</w:t>
            </w:r>
            <w:r w:rsidRPr="00B961A3">
              <w:rPr>
                <w:rFonts w:ascii="Arial Narrow" w:hAnsi="Arial Narrow"/>
                <w:sz w:val="22"/>
                <w:szCs w:val="22"/>
              </w:rPr>
              <w:t xml:space="preserve"> musia byť celkovo</w:t>
            </w:r>
            <w:r w:rsidR="00CE57CA" w:rsidRPr="00B961A3">
              <w:rPr>
                <w:rFonts w:ascii="Arial Narrow" w:hAnsi="Arial Narrow"/>
                <w:sz w:val="22"/>
                <w:szCs w:val="22"/>
              </w:rPr>
              <w:t xml:space="preserve"> min.</w:t>
            </w:r>
            <w:r w:rsidRPr="00B961A3">
              <w:rPr>
                <w:rFonts w:ascii="Arial Narrow" w:hAnsi="Arial Narrow"/>
                <w:sz w:val="22"/>
                <w:szCs w:val="22"/>
              </w:rPr>
              <w:t xml:space="preserve"> tri sady batérii so samostatnou nabíjačkou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74391" w14:textId="6BE8FB01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080BF6" w14:textId="63F24E4C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410D1AE3" w14:textId="77777777" w:rsidTr="00EA2446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ECF2" w14:textId="52C35631" w:rsidR="00F111EF" w:rsidRPr="00B961A3" w:rsidRDefault="00F111EF" w:rsidP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Software musí zaručiť plne automatizované meranie, vrátane plne automatickej identifikácie chemickej látky a jej zmesí (až do štyroch komponentov); celý identifikačný proces musí prebiehať bez zásahu obsluhy. Software musí byť schopný automaticky identifikovať spektrá s nízkou kvalitou a upozorniť obsluhu na riziko nízkej kvality spektra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8FCD18" w14:textId="65D1E5DA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BBC8A4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111EF" w:rsidRPr="00B961A3" w14:paraId="576C427D" w14:textId="77777777" w:rsidTr="009D5813">
        <w:trPr>
          <w:trHeight w:val="582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AA4EDF" w14:textId="12517694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Zariadenie musí umožňovať ľahký a bezpečný export dát (nameraných spektier) na externý počítač, a to buď pomocou USB alebo WiFi rozhrania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0B753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5BDBA" w14:textId="53D980B3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1991A17D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E2A2" w14:textId="6786C7C4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USB rozhranie typu C, WiFi komunikácia a interné GPS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B634C5" w14:textId="6E3ABD45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35430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  <w:tr w:rsidR="00F111EF" w:rsidRPr="00B961A3" w14:paraId="3011612A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4B262" w14:textId="38AA86BE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Musí byť vybavený integrovanou (internou) knižnicou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Ramanových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 spektier (látok, ktoré možno identifikovať) pre identifikáciu minimálne 8500 látok. Spektrá látok uložené v knižnici prístroja musia byť originálne spektrá namerané na zhodnom type spektrometra.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C1C6F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BCF6D" w14:textId="0290B37B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111EF" w:rsidRPr="00B961A3" w14:paraId="7A24827B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D3FF7" w14:textId="00FFE704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Možnosť pridávania vlastných látok do databázy užívateľom, vrátane možnosti editácie/zadania popisu a vypínania/zapínania užívateľskej knižnice a jednotlivých látok v knižnici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BCD9B" w14:textId="0F2EB3B1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B9C36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111EF" w:rsidRPr="00B961A3" w14:paraId="42912CF7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F08A" w14:textId="744E3C92" w:rsidR="00F111EF" w:rsidRPr="00B961A3" w:rsidRDefault="00F111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Musí umožniť ľahký upgrade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firmware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>, software a databázy látok užívateľom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4CB7AB" w14:textId="58F9B25F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2F1DA5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111EF" w:rsidRPr="00B961A3" w14:paraId="302D3D52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28A1" w14:textId="6AF12BB4" w:rsidR="00F111EF" w:rsidRPr="00B961A3" w:rsidRDefault="009D5813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Analyzátor </w:t>
            </w:r>
            <w:r w:rsidR="0079146F" w:rsidRPr="00B961A3">
              <w:rPr>
                <w:rFonts w:ascii="Arial Narrow" w:hAnsi="Arial Narrow"/>
                <w:sz w:val="22"/>
                <w:szCs w:val="22"/>
              </w:rPr>
              <w:t xml:space="preserve">vyrobený </w:t>
            </w:r>
            <w:r w:rsidR="00F111EF" w:rsidRPr="00B961A3">
              <w:rPr>
                <w:rFonts w:ascii="Arial Narrow" w:hAnsi="Arial Narrow"/>
                <w:sz w:val="22"/>
                <w:szCs w:val="22"/>
              </w:rPr>
              <w:t>z protišmykového materiálu, prispôsobené pre prácu v ochranných prostriedkoch (ochranných rukaviciach) a prispôsobené pre jednoduché umiestnenie na podstavec typu trojnožka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D3718B" w14:textId="45FA6758" w:rsidR="00F111EF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7BF27" w14:textId="77777777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018D1" w:rsidRPr="00B961A3" w14:paraId="0BD6FC93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AB2DB" w14:textId="78DEC0C2" w:rsidR="00D018D1" w:rsidRPr="00B961A3" w:rsidDel="0079146F" w:rsidRDefault="00D018D1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144F">
              <w:rPr>
                <w:rFonts w:ascii="Arial Narrow" w:hAnsi="Arial Narrow"/>
                <w:sz w:val="22"/>
                <w:szCs w:val="22"/>
              </w:rPr>
              <w:t xml:space="preserve">Súčasťou dodávky musí byť držiak </w:t>
            </w:r>
            <w:proofErr w:type="spellStart"/>
            <w:r w:rsidRPr="0097144F">
              <w:rPr>
                <w:rFonts w:ascii="Arial Narrow" w:hAnsi="Arial Narrow"/>
                <w:sz w:val="22"/>
                <w:szCs w:val="22"/>
              </w:rPr>
              <w:t>vialiek</w:t>
            </w:r>
            <w:proofErr w:type="spellEnd"/>
            <w:r w:rsidRPr="0097144F">
              <w:rPr>
                <w:rFonts w:ascii="Arial Narrow" w:hAnsi="Arial Narrow"/>
                <w:sz w:val="22"/>
                <w:szCs w:val="22"/>
              </w:rPr>
              <w:t xml:space="preserve"> - optický nadstavec, ktorý umožňuje priame meranie vzoriek vo fľaštičkách, bezpečné meranie malých vzoriek s otvoreným lúčom a meranie cez priehľadné fľaše vrátane automatického zaostrovania na povrch vzorky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5C6C1A" w14:textId="382B7171" w:rsidR="00D018D1" w:rsidRPr="00B961A3" w:rsidRDefault="00D018D1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ABF4B1" w14:textId="77777777" w:rsidR="00D018D1" w:rsidRPr="00B961A3" w:rsidRDefault="00D018D1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D272B" w:rsidRPr="00B961A3" w14:paraId="5DE980EA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2918" w14:textId="197F1955" w:rsidR="009D272B" w:rsidRPr="0097144F" w:rsidRDefault="009D272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144F">
              <w:rPr>
                <w:rFonts w:ascii="Arial Narrow" w:hAnsi="Arial Narrow"/>
                <w:sz w:val="22"/>
                <w:szCs w:val="22"/>
              </w:rPr>
              <w:t>Predávajúci zabezpečí inštaláciu prístroja vrátane jeho súčastí, nastavenie prístroja a softwaru, všetkých funkcií, užívateľských účtov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2523D" w14:textId="14B6A31F" w:rsidR="009D272B" w:rsidRPr="00B961A3" w:rsidRDefault="009D272B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49C3CE" w14:textId="77777777" w:rsidR="009D272B" w:rsidRPr="00B961A3" w:rsidRDefault="009D272B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D272B" w:rsidRPr="00B961A3" w14:paraId="4F100243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006D5" w14:textId="333A5449" w:rsidR="009D272B" w:rsidRPr="0097144F" w:rsidRDefault="009D272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144F">
              <w:rPr>
                <w:rFonts w:ascii="Arial Narrow" w:hAnsi="Arial Narrow"/>
                <w:sz w:val="22"/>
                <w:szCs w:val="22"/>
              </w:rPr>
              <w:t xml:space="preserve">Jednodňové </w:t>
            </w:r>
            <w:r w:rsidR="00A23EA2">
              <w:rPr>
                <w:rFonts w:ascii="Arial Narrow" w:hAnsi="Arial Narrow"/>
                <w:sz w:val="22"/>
                <w:szCs w:val="22"/>
              </w:rPr>
              <w:t>za</w:t>
            </w:r>
            <w:r w:rsidRPr="0097144F">
              <w:rPr>
                <w:rFonts w:ascii="Arial Narrow" w:hAnsi="Arial Narrow"/>
                <w:sz w:val="22"/>
                <w:szCs w:val="22"/>
              </w:rPr>
              <w:t>školenie obsluhy pre 3 zamestnancov na každom pracovisku (Slovenská Ľupča, Jasov).</w:t>
            </w:r>
            <w:r w:rsidR="009D5813" w:rsidRPr="0097144F">
              <w:rPr>
                <w:rFonts w:ascii="Arial Narrow" w:hAnsi="Arial Narrow"/>
                <w:sz w:val="22"/>
                <w:szCs w:val="22"/>
              </w:rPr>
              <w:t xml:space="preserve"> Školenie musí prebehnúť do 30 dní od dodania na príslušné pracoviská. Školenie musí dodávateľ zabezpečiť oprávnenou osobou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C2ED74" w14:textId="39C31BE5" w:rsidR="009D272B" w:rsidRPr="00B961A3" w:rsidRDefault="009D5813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1C26FA" w14:textId="77777777" w:rsidR="009D272B" w:rsidRPr="00B961A3" w:rsidRDefault="009D272B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80300" w:rsidRPr="00B961A3" w14:paraId="61905BA7" w14:textId="77777777" w:rsidTr="00F22233">
        <w:trPr>
          <w:trHeight w:val="300"/>
        </w:trPr>
        <w:tc>
          <w:tcPr>
            <w:tcW w:w="144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6D96F" w14:textId="340B45AC" w:rsidR="00880300" w:rsidRPr="00B961A3" w:rsidRDefault="00880300" w:rsidP="009D581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ÍSLUŠENSTVO</w:t>
            </w:r>
            <w:r w:rsidR="003D1909" w:rsidRPr="00B961A3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(ku každému </w:t>
            </w:r>
            <w:proofErr w:type="spellStart"/>
            <w:r w:rsidR="003D1909" w:rsidRPr="00B961A3">
              <w:rPr>
                <w:rFonts w:ascii="Arial Narrow" w:hAnsi="Arial Narrow"/>
                <w:b/>
                <w:bCs/>
                <w:sz w:val="22"/>
                <w:szCs w:val="22"/>
              </w:rPr>
              <w:t>spektometru</w:t>
            </w:r>
            <w:proofErr w:type="spellEnd"/>
            <w:r w:rsidR="003D1909" w:rsidRPr="00B961A3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</w:tr>
      <w:tr w:rsidR="00F111EF" w:rsidRPr="00B961A3" w14:paraId="3E7F43DF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54FE2" w14:textId="75D3264E" w:rsidR="00F111EF" w:rsidRPr="00B961A3" w:rsidRDefault="003D190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Prenosný počítač (notebook)</w:t>
            </w:r>
            <w:r w:rsidR="00CE57CA"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01725C" w:rsidRPr="00B961A3">
              <w:rPr>
                <w:rFonts w:ascii="Arial Narrow" w:hAnsi="Arial Narrow"/>
                <w:sz w:val="22"/>
                <w:szCs w:val="22"/>
              </w:rPr>
              <w:t>u</w:t>
            </w:r>
            <w:r w:rsidR="0001725C" w:rsidRPr="0097144F">
              <w:rPr>
                <w:rFonts w:ascii="Arial Narrow" w:hAnsi="Arial Narrow"/>
                <w:sz w:val="22"/>
                <w:szCs w:val="22"/>
              </w:rPr>
              <w:t>hlopriečka displeja min. 15 palcov</w:t>
            </w:r>
            <w:r w:rsidR="0001725C"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CE57CA" w:rsidRPr="00B961A3">
              <w:rPr>
                <w:rFonts w:ascii="Arial Narrow" w:hAnsi="Arial Narrow"/>
                <w:sz w:val="22"/>
                <w:szCs w:val="22"/>
              </w:rPr>
              <w:t>ako riadiaca jednotka k spektrometru</w:t>
            </w:r>
            <w:r w:rsidRPr="00B961A3">
              <w:rPr>
                <w:rFonts w:ascii="Arial Narrow" w:hAnsi="Arial Narrow"/>
                <w:sz w:val="22"/>
                <w:szCs w:val="22"/>
              </w:rPr>
              <w:t xml:space="preserve"> s operačným systémom min. verzie Windows 10 spoločne s predinštalovaným softwarom pre správu nameraných dát, software pro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bezobslužné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 ovládanie s využitím WiFi komunikácie a software umožňujúci priame meranie a ovládanie spektrometra a automatickou identifikáciou látok s rovnakou databázou spektier ako je na vlastnom prístroji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E63BD0" w14:textId="31ABAB3E" w:rsidR="00F111EF" w:rsidRPr="00B961A3" w:rsidRDefault="00F111EF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916292" w14:textId="69494502" w:rsidR="00F111EF" w:rsidRPr="00B961A3" w:rsidRDefault="003D1909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1909" w:rsidRPr="00B961A3" w14:paraId="4BD8DE7C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B255C" w14:textId="5DCC89AB" w:rsidR="003D1909" w:rsidRPr="00B961A3" w:rsidRDefault="003D190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Transportný kufor </w:t>
            </w:r>
            <w:r w:rsidR="009D5813" w:rsidRPr="00B961A3">
              <w:rPr>
                <w:rFonts w:ascii="Arial Narrow" w:hAnsi="Arial Narrow"/>
                <w:sz w:val="22"/>
                <w:szCs w:val="22"/>
              </w:rPr>
              <w:t xml:space="preserve">kompatibilný so spektrometrom pre jeho bezpečné prenášanie, vystlaný penovým materiálom s možnosťou uloženia náhradných batérií. </w:t>
            </w:r>
            <w:r w:rsidRPr="00B961A3">
              <w:rPr>
                <w:rFonts w:ascii="Arial Narrow" w:hAnsi="Arial Narrow"/>
                <w:sz w:val="22"/>
                <w:szCs w:val="22"/>
              </w:rPr>
              <w:t>(odolný proti prachu a vlhkosti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51DDB" w14:textId="092CDFA1" w:rsidR="003D1909" w:rsidRPr="00B961A3" w:rsidRDefault="003D1909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70F76" w14:textId="77777777" w:rsidR="003D1909" w:rsidRPr="00B961A3" w:rsidRDefault="003D1909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21395" w:rsidRPr="00B961A3" w14:paraId="4AAC37A9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531C" w14:textId="4FDFA524" w:rsidR="00621395" w:rsidRPr="00B961A3" w:rsidRDefault="001466AA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S</w:t>
            </w:r>
            <w:r w:rsidR="00621395" w:rsidRPr="00B961A3">
              <w:rPr>
                <w:rFonts w:ascii="Arial Narrow" w:hAnsi="Arial Narrow"/>
                <w:sz w:val="22"/>
                <w:szCs w:val="22"/>
              </w:rPr>
              <w:t>tatív typu trojnožka s guľovou hlavou</w:t>
            </w:r>
            <w:r w:rsidR="00B961A3" w:rsidRPr="0056671D">
              <w:rPr>
                <w:rFonts w:ascii="Arial Narrow" w:hAnsi="Arial Narrow"/>
                <w:sz w:val="22"/>
                <w:szCs w:val="22"/>
              </w:rPr>
              <w:t xml:space="preserve"> kompatibilný so spektrometr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58291F" w14:textId="2D28FC9C" w:rsidR="00621395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2E5CD5" w14:textId="77777777" w:rsidR="00621395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D5813" w:rsidRPr="00B961A3" w14:paraId="33D9A81D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5D0D" w14:textId="152613C5" w:rsidR="009D5813" w:rsidRPr="00B961A3" w:rsidRDefault="009D5813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>Veľký karbónový statív typu trojnožka</w:t>
            </w:r>
            <w:r w:rsidR="00B961A3" w:rsidRPr="0056671D">
              <w:rPr>
                <w:rFonts w:ascii="Arial Narrow" w:hAnsi="Arial Narrow"/>
                <w:sz w:val="22"/>
                <w:szCs w:val="22"/>
              </w:rPr>
              <w:t xml:space="preserve"> kompatibilný so spektrometr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17C16" w14:textId="648DC4AD" w:rsidR="009D5813" w:rsidRPr="00B961A3" w:rsidRDefault="009D5813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232F5" w14:textId="77777777" w:rsidR="009D5813" w:rsidRPr="00B961A3" w:rsidRDefault="009D5813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21395" w:rsidRPr="00B961A3" w14:paraId="6F1D36DD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5F4D" w14:textId="0BA32E30" w:rsidR="00621395" w:rsidRPr="00B961A3" w:rsidRDefault="001466AA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Kontrolný štandard a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sada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9146F" w:rsidRPr="00B961A3">
              <w:rPr>
                <w:rFonts w:ascii="Arial Narrow" w:hAnsi="Arial Narrow"/>
                <w:sz w:val="22"/>
                <w:szCs w:val="22"/>
              </w:rPr>
              <w:t>s minimálne 5-timi rôznymi vzorkami na validáciu výkonu zariad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ADF8A" w14:textId="5E3360A4" w:rsidR="00621395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3EB7C7" w14:textId="77777777" w:rsidR="00621395" w:rsidRPr="00B961A3" w:rsidRDefault="00621395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466AA" w:rsidRPr="00B961A3" w14:paraId="4FC470A7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9F3C" w14:textId="62983116" w:rsidR="001466AA" w:rsidRPr="00B961A3" w:rsidRDefault="001466AA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USB </w:t>
            </w:r>
            <w:proofErr w:type="spellStart"/>
            <w:r w:rsidRPr="00B961A3">
              <w:rPr>
                <w:rFonts w:ascii="Arial Narrow" w:hAnsi="Arial Narrow"/>
                <w:sz w:val="22"/>
                <w:szCs w:val="22"/>
              </w:rPr>
              <w:t>flash</w:t>
            </w:r>
            <w:proofErr w:type="spellEnd"/>
            <w:r w:rsidRPr="00B961A3">
              <w:rPr>
                <w:rFonts w:ascii="Arial Narrow" w:hAnsi="Arial Narrow"/>
                <w:sz w:val="22"/>
                <w:szCs w:val="22"/>
              </w:rPr>
              <w:t xml:space="preserve"> disk </w:t>
            </w:r>
            <w:r w:rsidR="00D018D1" w:rsidRPr="00B961A3">
              <w:rPr>
                <w:rFonts w:ascii="Arial Narrow" w:hAnsi="Arial Narrow"/>
                <w:sz w:val="22"/>
                <w:szCs w:val="22"/>
              </w:rPr>
              <w:t>s kapacitou min. 128 GB, prípadne vhodný ekvivalent kompatibilný so spektrometrom a</w:t>
            </w:r>
            <w:r w:rsidR="00B961A3">
              <w:rPr>
                <w:rFonts w:ascii="Arial Narrow" w:hAnsi="Arial Narrow"/>
                <w:sz w:val="22"/>
                <w:szCs w:val="22"/>
              </w:rPr>
              <w:t> </w:t>
            </w:r>
            <w:r w:rsidR="00D018D1" w:rsidRPr="00B961A3">
              <w:rPr>
                <w:rFonts w:ascii="Arial Narrow" w:hAnsi="Arial Narrow"/>
                <w:sz w:val="22"/>
                <w:szCs w:val="22"/>
              </w:rPr>
              <w:t>počítačom</w:t>
            </w:r>
            <w:r w:rsidR="00B961A3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B961A3">
              <w:rPr>
                <w:rFonts w:ascii="Arial Narrow" w:hAnsi="Arial Narrow"/>
                <w:sz w:val="22"/>
                <w:szCs w:val="22"/>
              </w:rPr>
              <w:t>pre ukladanie výsled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1BC5A" w14:textId="73E30343" w:rsidR="001466AA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43B6B0" w14:textId="77777777" w:rsidR="001466AA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466AA" w:rsidRPr="00B961A3" w14:paraId="1727B020" w14:textId="77777777" w:rsidTr="001241CF">
        <w:trPr>
          <w:trHeight w:val="300"/>
        </w:trPr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CE489" w14:textId="03206CDB" w:rsidR="001466AA" w:rsidRPr="00B961A3" w:rsidRDefault="001466AA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B961A3">
              <w:rPr>
                <w:rFonts w:ascii="Arial Narrow" w:hAnsi="Arial Narrow"/>
                <w:sz w:val="22"/>
                <w:szCs w:val="22"/>
              </w:rPr>
              <w:t xml:space="preserve">Kábel pre pripojenie </w:t>
            </w:r>
            <w:r w:rsidR="009D272B" w:rsidRPr="00B961A3">
              <w:rPr>
                <w:rFonts w:ascii="Arial Narrow" w:hAnsi="Arial Narrow"/>
                <w:sz w:val="22"/>
                <w:szCs w:val="22"/>
              </w:rPr>
              <w:t xml:space="preserve">spektrometra </w:t>
            </w:r>
            <w:r w:rsidRPr="00B961A3">
              <w:rPr>
                <w:rFonts w:ascii="Arial Narrow" w:hAnsi="Arial Narrow"/>
                <w:sz w:val="22"/>
                <w:szCs w:val="22"/>
              </w:rPr>
              <w:t>k počítač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85694" w14:textId="31F2273F" w:rsidR="001466AA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961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4E3A85" w14:textId="77777777" w:rsidR="001466AA" w:rsidRPr="00B961A3" w:rsidRDefault="001466AA" w:rsidP="00F111E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5FC0D8A2" w14:textId="77777777" w:rsidR="00CD5FFD" w:rsidRPr="00B961A3" w:rsidRDefault="00CD5FF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CD5FFD" w:rsidRPr="00B961A3" w:rsidSect="00C4084A">
      <w:headerReference w:type="default" r:id="rId11"/>
      <w:footerReference w:type="default" r:id="rId12"/>
      <w:pgSz w:w="16838" w:h="11906" w:orient="landscape"/>
      <w:pgMar w:top="1418" w:right="1276" w:bottom="993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34BF7" w14:textId="77777777" w:rsidR="00C155FF" w:rsidRDefault="00C155FF" w:rsidP="006E6235">
      <w:r>
        <w:separator/>
      </w:r>
    </w:p>
  </w:endnote>
  <w:endnote w:type="continuationSeparator" w:id="0">
    <w:p w14:paraId="16B86EB2" w14:textId="77777777" w:rsidR="00C155FF" w:rsidRDefault="00C155F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Content>
      <w:p w14:paraId="11B5EF7D" w14:textId="5D5CB6DB" w:rsidR="00695536" w:rsidRDefault="00695536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4F09" w:rsidRPr="00604F09">
          <w:rPr>
            <w:noProof/>
            <w:lang w:val="sk-SK"/>
          </w:rPr>
          <w:t>82</w:t>
        </w:r>
        <w:r>
          <w:fldChar w:fldCharType="end"/>
        </w:r>
      </w:p>
    </w:sdtContent>
  </w:sdt>
  <w:p w14:paraId="0BB154D9" w14:textId="7F17CF11" w:rsidR="00695536" w:rsidRPr="00F33C1E" w:rsidRDefault="00695536">
    <w:pPr>
      <w:pStyle w:val="Pta"/>
      <w:rPr>
        <w:color w:val="BFBFBF" w:themeColor="background1" w:themeShade="BF"/>
        <w:sz w:val="16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AE7A6" w14:textId="77777777" w:rsidR="00C155FF" w:rsidRDefault="00C155FF" w:rsidP="006E6235">
      <w:r>
        <w:separator/>
      </w:r>
    </w:p>
  </w:footnote>
  <w:footnote w:type="continuationSeparator" w:id="0">
    <w:p w14:paraId="49782A1C" w14:textId="77777777" w:rsidR="00C155FF" w:rsidRDefault="00C155F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695536" w:rsidRDefault="00695536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A7F60A0"/>
    <w:multiLevelType w:val="hybridMultilevel"/>
    <w:tmpl w:val="6A76C1F4"/>
    <w:lvl w:ilvl="0" w:tplc="BE8698F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74025"/>
    <w:multiLevelType w:val="hybridMultilevel"/>
    <w:tmpl w:val="E772AC2E"/>
    <w:lvl w:ilvl="0" w:tplc="E4D686AA">
      <w:start w:val="5"/>
      <w:numFmt w:val="decimal"/>
      <w:lvlText w:val="%1."/>
      <w:lvlJc w:val="left"/>
      <w:pPr>
        <w:ind w:left="644" w:hanging="360"/>
      </w:pPr>
      <w:rPr>
        <w:rFonts w:ascii="Arial Narrow" w:hAnsi="Arial Narrow" w:cs="Times New Roman" w:hint="default"/>
        <w:b/>
        <w:bCs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532C9"/>
    <w:multiLevelType w:val="hybridMultilevel"/>
    <w:tmpl w:val="318659BE"/>
    <w:lvl w:ilvl="0" w:tplc="54EA287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9423D9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5D678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48244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8C064B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F42D92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0936C8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30A5F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C2C8E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C0913E7"/>
    <w:multiLevelType w:val="hybridMultilevel"/>
    <w:tmpl w:val="702234BE"/>
    <w:lvl w:ilvl="0" w:tplc="DF3A5414">
      <w:numFmt w:val="bullet"/>
      <w:lvlText w:val="-"/>
      <w:lvlJc w:val="left"/>
      <w:pPr>
        <w:ind w:left="502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8" w15:restartNumberingAfterBreak="0">
    <w:nsid w:val="328542FC"/>
    <w:multiLevelType w:val="hybridMultilevel"/>
    <w:tmpl w:val="76E2431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0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21D5A"/>
    <w:multiLevelType w:val="hybridMultilevel"/>
    <w:tmpl w:val="76E24310"/>
    <w:lvl w:ilvl="0" w:tplc="3BFCA57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32"/>
        <w:szCs w:val="3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614490A"/>
    <w:multiLevelType w:val="hybridMultilevel"/>
    <w:tmpl w:val="76E2431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A7472A"/>
    <w:multiLevelType w:val="hybridMultilevel"/>
    <w:tmpl w:val="9EEE8A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2902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53412679">
    <w:abstractNumId w:val="0"/>
  </w:num>
  <w:num w:numId="3" w16cid:durableId="1757825831">
    <w:abstractNumId w:val="9"/>
  </w:num>
  <w:num w:numId="4" w16cid:durableId="471557503">
    <w:abstractNumId w:val="4"/>
  </w:num>
  <w:num w:numId="5" w16cid:durableId="1499810868">
    <w:abstractNumId w:val="13"/>
  </w:num>
  <w:num w:numId="6" w16cid:durableId="563566096">
    <w:abstractNumId w:val="3"/>
  </w:num>
  <w:num w:numId="7" w16cid:durableId="788284462">
    <w:abstractNumId w:val="10"/>
  </w:num>
  <w:num w:numId="8" w16cid:durableId="2089570193">
    <w:abstractNumId w:val="14"/>
  </w:num>
  <w:num w:numId="9" w16cid:durableId="1556507415">
    <w:abstractNumId w:val="6"/>
  </w:num>
  <w:num w:numId="10" w16cid:durableId="2024045976">
    <w:abstractNumId w:val="15"/>
  </w:num>
  <w:num w:numId="11" w16cid:durableId="447045227">
    <w:abstractNumId w:val="7"/>
  </w:num>
  <w:num w:numId="12" w16cid:durableId="770130538">
    <w:abstractNumId w:val="11"/>
  </w:num>
  <w:num w:numId="13" w16cid:durableId="1047529790">
    <w:abstractNumId w:val="16"/>
  </w:num>
  <w:num w:numId="14" w16cid:durableId="86387067">
    <w:abstractNumId w:val="8"/>
  </w:num>
  <w:num w:numId="15" w16cid:durableId="782266306">
    <w:abstractNumId w:val="2"/>
  </w:num>
  <w:num w:numId="16" w16cid:durableId="2044086450">
    <w:abstractNumId w:val="17"/>
  </w:num>
  <w:num w:numId="17" w16cid:durableId="1785660215">
    <w:abstractNumId w:val="1"/>
  </w:num>
  <w:num w:numId="18" w16cid:durableId="603541478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25C"/>
    <w:rsid w:val="000173AD"/>
    <w:rsid w:val="00017898"/>
    <w:rsid w:val="00020F5A"/>
    <w:rsid w:val="0002196B"/>
    <w:rsid w:val="00022909"/>
    <w:rsid w:val="00022D16"/>
    <w:rsid w:val="00023514"/>
    <w:rsid w:val="00023D4D"/>
    <w:rsid w:val="00030BC1"/>
    <w:rsid w:val="00032F83"/>
    <w:rsid w:val="00034986"/>
    <w:rsid w:val="000378B6"/>
    <w:rsid w:val="00037DF5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09A5"/>
    <w:rsid w:val="00074B2E"/>
    <w:rsid w:val="00075277"/>
    <w:rsid w:val="00077BD9"/>
    <w:rsid w:val="00084528"/>
    <w:rsid w:val="0008547B"/>
    <w:rsid w:val="000935DC"/>
    <w:rsid w:val="00096247"/>
    <w:rsid w:val="00096729"/>
    <w:rsid w:val="000A1314"/>
    <w:rsid w:val="000A1B45"/>
    <w:rsid w:val="000A644D"/>
    <w:rsid w:val="000A680D"/>
    <w:rsid w:val="000B1B43"/>
    <w:rsid w:val="000B1D62"/>
    <w:rsid w:val="000B5B47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0F5FA7"/>
    <w:rsid w:val="000F7658"/>
    <w:rsid w:val="00101517"/>
    <w:rsid w:val="001025DA"/>
    <w:rsid w:val="001035E7"/>
    <w:rsid w:val="0010611F"/>
    <w:rsid w:val="00107017"/>
    <w:rsid w:val="00110388"/>
    <w:rsid w:val="00110DCF"/>
    <w:rsid w:val="0011477B"/>
    <w:rsid w:val="00123683"/>
    <w:rsid w:val="001241CF"/>
    <w:rsid w:val="0012669D"/>
    <w:rsid w:val="001301A4"/>
    <w:rsid w:val="001314C8"/>
    <w:rsid w:val="00136CC8"/>
    <w:rsid w:val="001378B5"/>
    <w:rsid w:val="00144AD6"/>
    <w:rsid w:val="001466AA"/>
    <w:rsid w:val="00152E5E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968CA"/>
    <w:rsid w:val="001A07DF"/>
    <w:rsid w:val="001A0AF9"/>
    <w:rsid w:val="001A1726"/>
    <w:rsid w:val="001A1C5A"/>
    <w:rsid w:val="001A1D1B"/>
    <w:rsid w:val="001A2BBB"/>
    <w:rsid w:val="001B01D3"/>
    <w:rsid w:val="001B2B22"/>
    <w:rsid w:val="001B5406"/>
    <w:rsid w:val="001C094E"/>
    <w:rsid w:val="001C1AEE"/>
    <w:rsid w:val="001C2515"/>
    <w:rsid w:val="001C74EA"/>
    <w:rsid w:val="001C7E2D"/>
    <w:rsid w:val="001D4821"/>
    <w:rsid w:val="001D6679"/>
    <w:rsid w:val="001E15F0"/>
    <w:rsid w:val="001E191A"/>
    <w:rsid w:val="001E6CFB"/>
    <w:rsid w:val="001F4225"/>
    <w:rsid w:val="001F668A"/>
    <w:rsid w:val="001F68CA"/>
    <w:rsid w:val="0020092E"/>
    <w:rsid w:val="00204368"/>
    <w:rsid w:val="00206B22"/>
    <w:rsid w:val="00207E62"/>
    <w:rsid w:val="00211353"/>
    <w:rsid w:val="0021606D"/>
    <w:rsid w:val="00223453"/>
    <w:rsid w:val="00227662"/>
    <w:rsid w:val="00227C6A"/>
    <w:rsid w:val="00231855"/>
    <w:rsid w:val="00234A21"/>
    <w:rsid w:val="00237593"/>
    <w:rsid w:val="00247491"/>
    <w:rsid w:val="002524FF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49D"/>
    <w:rsid w:val="00294F87"/>
    <w:rsid w:val="00296747"/>
    <w:rsid w:val="002970AD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C6148"/>
    <w:rsid w:val="002D3D41"/>
    <w:rsid w:val="002D563F"/>
    <w:rsid w:val="002D6379"/>
    <w:rsid w:val="002E1BDD"/>
    <w:rsid w:val="002E2C9D"/>
    <w:rsid w:val="002F18A7"/>
    <w:rsid w:val="002F3797"/>
    <w:rsid w:val="002F40E5"/>
    <w:rsid w:val="002F461D"/>
    <w:rsid w:val="002F46D4"/>
    <w:rsid w:val="002F5EC3"/>
    <w:rsid w:val="002F63FC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1A5B"/>
    <w:rsid w:val="00363E6B"/>
    <w:rsid w:val="00364B3C"/>
    <w:rsid w:val="003741A0"/>
    <w:rsid w:val="0037695A"/>
    <w:rsid w:val="00380FFE"/>
    <w:rsid w:val="00386FA2"/>
    <w:rsid w:val="0039217D"/>
    <w:rsid w:val="0039391E"/>
    <w:rsid w:val="00394B07"/>
    <w:rsid w:val="00394B34"/>
    <w:rsid w:val="003A3F81"/>
    <w:rsid w:val="003A4160"/>
    <w:rsid w:val="003A55C3"/>
    <w:rsid w:val="003A723B"/>
    <w:rsid w:val="003A7B74"/>
    <w:rsid w:val="003B06AC"/>
    <w:rsid w:val="003B2547"/>
    <w:rsid w:val="003B38DE"/>
    <w:rsid w:val="003B3DFB"/>
    <w:rsid w:val="003B3E1D"/>
    <w:rsid w:val="003B4D65"/>
    <w:rsid w:val="003B7B45"/>
    <w:rsid w:val="003B7BA7"/>
    <w:rsid w:val="003C1217"/>
    <w:rsid w:val="003C156F"/>
    <w:rsid w:val="003C3456"/>
    <w:rsid w:val="003C3C08"/>
    <w:rsid w:val="003D0FBD"/>
    <w:rsid w:val="003D17DB"/>
    <w:rsid w:val="003D1909"/>
    <w:rsid w:val="003D1B32"/>
    <w:rsid w:val="003D2F55"/>
    <w:rsid w:val="003D4320"/>
    <w:rsid w:val="003D72D3"/>
    <w:rsid w:val="003D7909"/>
    <w:rsid w:val="003E3CBF"/>
    <w:rsid w:val="003E5AFF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2EBB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7F5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2D01"/>
    <w:rsid w:val="00483739"/>
    <w:rsid w:val="004850A8"/>
    <w:rsid w:val="00485F33"/>
    <w:rsid w:val="0048631E"/>
    <w:rsid w:val="00486893"/>
    <w:rsid w:val="00486BB1"/>
    <w:rsid w:val="00494C41"/>
    <w:rsid w:val="00495B3D"/>
    <w:rsid w:val="00497602"/>
    <w:rsid w:val="004977F9"/>
    <w:rsid w:val="004A03A3"/>
    <w:rsid w:val="004A1A6F"/>
    <w:rsid w:val="004A288B"/>
    <w:rsid w:val="004A3E44"/>
    <w:rsid w:val="004A497C"/>
    <w:rsid w:val="004A7B26"/>
    <w:rsid w:val="004B3CE5"/>
    <w:rsid w:val="004B7F5C"/>
    <w:rsid w:val="004C0F2C"/>
    <w:rsid w:val="004C0F4C"/>
    <w:rsid w:val="004C286C"/>
    <w:rsid w:val="004C42D2"/>
    <w:rsid w:val="004C4DB5"/>
    <w:rsid w:val="004C71E1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8CE"/>
    <w:rsid w:val="0051549B"/>
    <w:rsid w:val="00515A5A"/>
    <w:rsid w:val="00515D0E"/>
    <w:rsid w:val="0052010E"/>
    <w:rsid w:val="0052054C"/>
    <w:rsid w:val="00522B5D"/>
    <w:rsid w:val="00523811"/>
    <w:rsid w:val="00534358"/>
    <w:rsid w:val="0054181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67C3A"/>
    <w:rsid w:val="00572020"/>
    <w:rsid w:val="00577102"/>
    <w:rsid w:val="00582B65"/>
    <w:rsid w:val="00582DCF"/>
    <w:rsid w:val="005902B2"/>
    <w:rsid w:val="00591E2C"/>
    <w:rsid w:val="00592949"/>
    <w:rsid w:val="005B0434"/>
    <w:rsid w:val="005B74D9"/>
    <w:rsid w:val="005C062E"/>
    <w:rsid w:val="005C0B44"/>
    <w:rsid w:val="005C139D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19A"/>
    <w:rsid w:val="005F5C58"/>
    <w:rsid w:val="00601465"/>
    <w:rsid w:val="00602851"/>
    <w:rsid w:val="00602F55"/>
    <w:rsid w:val="00603968"/>
    <w:rsid w:val="00604F09"/>
    <w:rsid w:val="006056F6"/>
    <w:rsid w:val="00611AC7"/>
    <w:rsid w:val="00612104"/>
    <w:rsid w:val="00613198"/>
    <w:rsid w:val="00613A8C"/>
    <w:rsid w:val="00615E1D"/>
    <w:rsid w:val="006208A8"/>
    <w:rsid w:val="00621395"/>
    <w:rsid w:val="00623B35"/>
    <w:rsid w:val="00626439"/>
    <w:rsid w:val="00626CF0"/>
    <w:rsid w:val="00627871"/>
    <w:rsid w:val="00633A0F"/>
    <w:rsid w:val="006367A9"/>
    <w:rsid w:val="00641960"/>
    <w:rsid w:val="006428AD"/>
    <w:rsid w:val="006458F5"/>
    <w:rsid w:val="006459FE"/>
    <w:rsid w:val="00645D7C"/>
    <w:rsid w:val="00645E75"/>
    <w:rsid w:val="006463D4"/>
    <w:rsid w:val="00650B2A"/>
    <w:rsid w:val="00654845"/>
    <w:rsid w:val="006550AA"/>
    <w:rsid w:val="006574B0"/>
    <w:rsid w:val="00665424"/>
    <w:rsid w:val="0066597C"/>
    <w:rsid w:val="006710D7"/>
    <w:rsid w:val="00675C28"/>
    <w:rsid w:val="00680DCA"/>
    <w:rsid w:val="0068312D"/>
    <w:rsid w:val="00683F98"/>
    <w:rsid w:val="00684DA4"/>
    <w:rsid w:val="00685453"/>
    <w:rsid w:val="006917CA"/>
    <w:rsid w:val="00693E11"/>
    <w:rsid w:val="00694833"/>
    <w:rsid w:val="00695536"/>
    <w:rsid w:val="006A093E"/>
    <w:rsid w:val="006A1E19"/>
    <w:rsid w:val="006A4264"/>
    <w:rsid w:val="006A4386"/>
    <w:rsid w:val="006B19B5"/>
    <w:rsid w:val="006C25A5"/>
    <w:rsid w:val="006C30F1"/>
    <w:rsid w:val="006C685D"/>
    <w:rsid w:val="006C7F34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52E"/>
    <w:rsid w:val="0070680D"/>
    <w:rsid w:val="007079F2"/>
    <w:rsid w:val="007107F6"/>
    <w:rsid w:val="007131DE"/>
    <w:rsid w:val="007168CB"/>
    <w:rsid w:val="00716B26"/>
    <w:rsid w:val="0071731A"/>
    <w:rsid w:val="0071765A"/>
    <w:rsid w:val="007211B9"/>
    <w:rsid w:val="00722396"/>
    <w:rsid w:val="007301F2"/>
    <w:rsid w:val="00734EA2"/>
    <w:rsid w:val="00736D47"/>
    <w:rsid w:val="00737FAA"/>
    <w:rsid w:val="0074490D"/>
    <w:rsid w:val="00745AF0"/>
    <w:rsid w:val="007466F2"/>
    <w:rsid w:val="00750144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146F"/>
    <w:rsid w:val="00797816"/>
    <w:rsid w:val="007A1608"/>
    <w:rsid w:val="007A3725"/>
    <w:rsid w:val="007A7762"/>
    <w:rsid w:val="007B01C8"/>
    <w:rsid w:val="007B0538"/>
    <w:rsid w:val="007B1C98"/>
    <w:rsid w:val="007B453C"/>
    <w:rsid w:val="007C141D"/>
    <w:rsid w:val="007C7F2F"/>
    <w:rsid w:val="007D0D44"/>
    <w:rsid w:val="007D12AE"/>
    <w:rsid w:val="007D2941"/>
    <w:rsid w:val="007D35F4"/>
    <w:rsid w:val="007D3A52"/>
    <w:rsid w:val="007D5908"/>
    <w:rsid w:val="007E1AEC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3AAB"/>
    <w:rsid w:val="007F7EC5"/>
    <w:rsid w:val="00802917"/>
    <w:rsid w:val="00811C1E"/>
    <w:rsid w:val="00811CA1"/>
    <w:rsid w:val="0081240C"/>
    <w:rsid w:val="008137AF"/>
    <w:rsid w:val="00814B26"/>
    <w:rsid w:val="0081546B"/>
    <w:rsid w:val="00815F53"/>
    <w:rsid w:val="008231A2"/>
    <w:rsid w:val="0082545E"/>
    <w:rsid w:val="008264CF"/>
    <w:rsid w:val="008312A4"/>
    <w:rsid w:val="00832A25"/>
    <w:rsid w:val="00834FE2"/>
    <w:rsid w:val="00841B13"/>
    <w:rsid w:val="0084247F"/>
    <w:rsid w:val="008453DC"/>
    <w:rsid w:val="00845406"/>
    <w:rsid w:val="00846A9F"/>
    <w:rsid w:val="00846F8B"/>
    <w:rsid w:val="008531B7"/>
    <w:rsid w:val="008577C6"/>
    <w:rsid w:val="00860776"/>
    <w:rsid w:val="00861DFD"/>
    <w:rsid w:val="0086579C"/>
    <w:rsid w:val="0086628E"/>
    <w:rsid w:val="00866950"/>
    <w:rsid w:val="0086745F"/>
    <w:rsid w:val="00870379"/>
    <w:rsid w:val="00871C6E"/>
    <w:rsid w:val="00877804"/>
    <w:rsid w:val="00880300"/>
    <w:rsid w:val="008808C4"/>
    <w:rsid w:val="00883CD1"/>
    <w:rsid w:val="00885B68"/>
    <w:rsid w:val="008904A8"/>
    <w:rsid w:val="0089417B"/>
    <w:rsid w:val="008949AD"/>
    <w:rsid w:val="008A058C"/>
    <w:rsid w:val="008A1288"/>
    <w:rsid w:val="008A3759"/>
    <w:rsid w:val="008A3F34"/>
    <w:rsid w:val="008A58CC"/>
    <w:rsid w:val="008A597D"/>
    <w:rsid w:val="008A5CB3"/>
    <w:rsid w:val="008A6F5D"/>
    <w:rsid w:val="008B0251"/>
    <w:rsid w:val="008B2135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6A14"/>
    <w:rsid w:val="008D740A"/>
    <w:rsid w:val="008E1AA4"/>
    <w:rsid w:val="008E23B5"/>
    <w:rsid w:val="008E30D2"/>
    <w:rsid w:val="008E40D1"/>
    <w:rsid w:val="008E5017"/>
    <w:rsid w:val="008E56FC"/>
    <w:rsid w:val="008F5600"/>
    <w:rsid w:val="009016D4"/>
    <w:rsid w:val="00902707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5EFF"/>
    <w:rsid w:val="0093755F"/>
    <w:rsid w:val="00942224"/>
    <w:rsid w:val="00943720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144F"/>
    <w:rsid w:val="00973437"/>
    <w:rsid w:val="00973C1D"/>
    <w:rsid w:val="00977C19"/>
    <w:rsid w:val="009829D0"/>
    <w:rsid w:val="00982D42"/>
    <w:rsid w:val="00983050"/>
    <w:rsid w:val="009858A7"/>
    <w:rsid w:val="00991BA8"/>
    <w:rsid w:val="00991E41"/>
    <w:rsid w:val="00995E31"/>
    <w:rsid w:val="0099682D"/>
    <w:rsid w:val="009A0785"/>
    <w:rsid w:val="009A2140"/>
    <w:rsid w:val="009A512F"/>
    <w:rsid w:val="009A57B2"/>
    <w:rsid w:val="009A5A59"/>
    <w:rsid w:val="009A5F82"/>
    <w:rsid w:val="009B01D4"/>
    <w:rsid w:val="009B06D1"/>
    <w:rsid w:val="009B21B3"/>
    <w:rsid w:val="009B4615"/>
    <w:rsid w:val="009B626F"/>
    <w:rsid w:val="009B7559"/>
    <w:rsid w:val="009C3A03"/>
    <w:rsid w:val="009C3D2C"/>
    <w:rsid w:val="009C4170"/>
    <w:rsid w:val="009C64DB"/>
    <w:rsid w:val="009C6522"/>
    <w:rsid w:val="009C788A"/>
    <w:rsid w:val="009D04BC"/>
    <w:rsid w:val="009D0D89"/>
    <w:rsid w:val="009D272B"/>
    <w:rsid w:val="009D3D55"/>
    <w:rsid w:val="009D52D0"/>
    <w:rsid w:val="009D56F3"/>
    <w:rsid w:val="009D5813"/>
    <w:rsid w:val="009E1DAD"/>
    <w:rsid w:val="009E5D1A"/>
    <w:rsid w:val="009E617B"/>
    <w:rsid w:val="009E7197"/>
    <w:rsid w:val="009E7BD2"/>
    <w:rsid w:val="009F1C6E"/>
    <w:rsid w:val="00A04F38"/>
    <w:rsid w:val="00A054F6"/>
    <w:rsid w:val="00A07995"/>
    <w:rsid w:val="00A100B5"/>
    <w:rsid w:val="00A10F16"/>
    <w:rsid w:val="00A23EA2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6311"/>
    <w:rsid w:val="00A57321"/>
    <w:rsid w:val="00A576E1"/>
    <w:rsid w:val="00A57C22"/>
    <w:rsid w:val="00A634A9"/>
    <w:rsid w:val="00A65A42"/>
    <w:rsid w:val="00A671F3"/>
    <w:rsid w:val="00A71150"/>
    <w:rsid w:val="00A7173B"/>
    <w:rsid w:val="00A72427"/>
    <w:rsid w:val="00A74AF9"/>
    <w:rsid w:val="00A76134"/>
    <w:rsid w:val="00A82F42"/>
    <w:rsid w:val="00A866B5"/>
    <w:rsid w:val="00A86FA1"/>
    <w:rsid w:val="00A87791"/>
    <w:rsid w:val="00A9253F"/>
    <w:rsid w:val="00A92C13"/>
    <w:rsid w:val="00A95243"/>
    <w:rsid w:val="00AA04F8"/>
    <w:rsid w:val="00AA2789"/>
    <w:rsid w:val="00AA5611"/>
    <w:rsid w:val="00AA7BFC"/>
    <w:rsid w:val="00AB04D2"/>
    <w:rsid w:val="00AB24FC"/>
    <w:rsid w:val="00AB2BE8"/>
    <w:rsid w:val="00AC03B9"/>
    <w:rsid w:val="00AC0623"/>
    <w:rsid w:val="00AC1C39"/>
    <w:rsid w:val="00AC4850"/>
    <w:rsid w:val="00AC59AF"/>
    <w:rsid w:val="00AC5EA7"/>
    <w:rsid w:val="00AC67C2"/>
    <w:rsid w:val="00AD0A6C"/>
    <w:rsid w:val="00AD41F2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5EEC"/>
    <w:rsid w:val="00AF6671"/>
    <w:rsid w:val="00B0545E"/>
    <w:rsid w:val="00B058BD"/>
    <w:rsid w:val="00B0620A"/>
    <w:rsid w:val="00B104DE"/>
    <w:rsid w:val="00B11B1D"/>
    <w:rsid w:val="00B11EFC"/>
    <w:rsid w:val="00B11F08"/>
    <w:rsid w:val="00B14EB6"/>
    <w:rsid w:val="00B15A9D"/>
    <w:rsid w:val="00B21F8C"/>
    <w:rsid w:val="00B233FF"/>
    <w:rsid w:val="00B235BD"/>
    <w:rsid w:val="00B25F30"/>
    <w:rsid w:val="00B26B58"/>
    <w:rsid w:val="00B36DFC"/>
    <w:rsid w:val="00B4610B"/>
    <w:rsid w:val="00B54FA5"/>
    <w:rsid w:val="00B56DA0"/>
    <w:rsid w:val="00B60143"/>
    <w:rsid w:val="00B63707"/>
    <w:rsid w:val="00B66104"/>
    <w:rsid w:val="00B73E5B"/>
    <w:rsid w:val="00B74A77"/>
    <w:rsid w:val="00B7526C"/>
    <w:rsid w:val="00B75873"/>
    <w:rsid w:val="00B84977"/>
    <w:rsid w:val="00B87058"/>
    <w:rsid w:val="00B8756D"/>
    <w:rsid w:val="00B90334"/>
    <w:rsid w:val="00B91742"/>
    <w:rsid w:val="00B961A3"/>
    <w:rsid w:val="00BA2865"/>
    <w:rsid w:val="00BB0EAD"/>
    <w:rsid w:val="00BB1536"/>
    <w:rsid w:val="00BB427D"/>
    <w:rsid w:val="00BC0109"/>
    <w:rsid w:val="00BC0D96"/>
    <w:rsid w:val="00BC57BD"/>
    <w:rsid w:val="00BD40E9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B86"/>
    <w:rsid w:val="00BF4D4D"/>
    <w:rsid w:val="00C01274"/>
    <w:rsid w:val="00C0132D"/>
    <w:rsid w:val="00C01B1C"/>
    <w:rsid w:val="00C04DC7"/>
    <w:rsid w:val="00C07EFF"/>
    <w:rsid w:val="00C10BDE"/>
    <w:rsid w:val="00C11B1A"/>
    <w:rsid w:val="00C13636"/>
    <w:rsid w:val="00C155FF"/>
    <w:rsid w:val="00C15CC6"/>
    <w:rsid w:val="00C21B36"/>
    <w:rsid w:val="00C21D97"/>
    <w:rsid w:val="00C22720"/>
    <w:rsid w:val="00C26D76"/>
    <w:rsid w:val="00C33744"/>
    <w:rsid w:val="00C4084A"/>
    <w:rsid w:val="00C467D5"/>
    <w:rsid w:val="00C46939"/>
    <w:rsid w:val="00C503AF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814BC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1F2"/>
    <w:rsid w:val="00CC0C11"/>
    <w:rsid w:val="00CC2DEB"/>
    <w:rsid w:val="00CC2E1F"/>
    <w:rsid w:val="00CC3451"/>
    <w:rsid w:val="00CC3E07"/>
    <w:rsid w:val="00CC54C9"/>
    <w:rsid w:val="00CD5CBD"/>
    <w:rsid w:val="00CD5FFD"/>
    <w:rsid w:val="00CD7148"/>
    <w:rsid w:val="00CD7B09"/>
    <w:rsid w:val="00CE13E9"/>
    <w:rsid w:val="00CE425F"/>
    <w:rsid w:val="00CE528C"/>
    <w:rsid w:val="00CE57CA"/>
    <w:rsid w:val="00CE5809"/>
    <w:rsid w:val="00CE6A69"/>
    <w:rsid w:val="00CE72C8"/>
    <w:rsid w:val="00CF516F"/>
    <w:rsid w:val="00D018D1"/>
    <w:rsid w:val="00D0219D"/>
    <w:rsid w:val="00D0381E"/>
    <w:rsid w:val="00D03B15"/>
    <w:rsid w:val="00D10559"/>
    <w:rsid w:val="00D11129"/>
    <w:rsid w:val="00D12063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376EC"/>
    <w:rsid w:val="00D40C35"/>
    <w:rsid w:val="00D41596"/>
    <w:rsid w:val="00D42C37"/>
    <w:rsid w:val="00D42FD2"/>
    <w:rsid w:val="00D45347"/>
    <w:rsid w:val="00D468FC"/>
    <w:rsid w:val="00D5257C"/>
    <w:rsid w:val="00D5405E"/>
    <w:rsid w:val="00D543BA"/>
    <w:rsid w:val="00D5473D"/>
    <w:rsid w:val="00D54CEF"/>
    <w:rsid w:val="00D576E1"/>
    <w:rsid w:val="00D620AA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A7E63"/>
    <w:rsid w:val="00DB017B"/>
    <w:rsid w:val="00DB27EC"/>
    <w:rsid w:val="00DB4BD1"/>
    <w:rsid w:val="00DB4DE5"/>
    <w:rsid w:val="00DB4E19"/>
    <w:rsid w:val="00DB5542"/>
    <w:rsid w:val="00DC6722"/>
    <w:rsid w:val="00DC734B"/>
    <w:rsid w:val="00DC7FA1"/>
    <w:rsid w:val="00DC7FA7"/>
    <w:rsid w:val="00DD26EE"/>
    <w:rsid w:val="00DD34CD"/>
    <w:rsid w:val="00DD5DFA"/>
    <w:rsid w:val="00DD62FA"/>
    <w:rsid w:val="00DE0450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2F81"/>
    <w:rsid w:val="00E05266"/>
    <w:rsid w:val="00E0735C"/>
    <w:rsid w:val="00E1263A"/>
    <w:rsid w:val="00E13733"/>
    <w:rsid w:val="00E152F8"/>
    <w:rsid w:val="00E1709E"/>
    <w:rsid w:val="00E17226"/>
    <w:rsid w:val="00E175DC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5C8A"/>
    <w:rsid w:val="00E36325"/>
    <w:rsid w:val="00E36E0E"/>
    <w:rsid w:val="00E41863"/>
    <w:rsid w:val="00E42552"/>
    <w:rsid w:val="00E433D6"/>
    <w:rsid w:val="00E43CCF"/>
    <w:rsid w:val="00E4476E"/>
    <w:rsid w:val="00E51FDC"/>
    <w:rsid w:val="00E520B6"/>
    <w:rsid w:val="00E53022"/>
    <w:rsid w:val="00E56ACF"/>
    <w:rsid w:val="00E60BA4"/>
    <w:rsid w:val="00E6153C"/>
    <w:rsid w:val="00E65441"/>
    <w:rsid w:val="00E66EA5"/>
    <w:rsid w:val="00E6724B"/>
    <w:rsid w:val="00E76234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2446"/>
    <w:rsid w:val="00EA2807"/>
    <w:rsid w:val="00EA5A03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563"/>
    <w:rsid w:val="00EE2CAF"/>
    <w:rsid w:val="00EF0B84"/>
    <w:rsid w:val="00EF1320"/>
    <w:rsid w:val="00EF71A1"/>
    <w:rsid w:val="00F0052D"/>
    <w:rsid w:val="00F0274A"/>
    <w:rsid w:val="00F051BC"/>
    <w:rsid w:val="00F07EA6"/>
    <w:rsid w:val="00F111EF"/>
    <w:rsid w:val="00F14A0A"/>
    <w:rsid w:val="00F167DD"/>
    <w:rsid w:val="00F17129"/>
    <w:rsid w:val="00F20B8E"/>
    <w:rsid w:val="00F215C3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4762"/>
    <w:rsid w:val="00F37090"/>
    <w:rsid w:val="00F41E33"/>
    <w:rsid w:val="00F428CF"/>
    <w:rsid w:val="00F432CD"/>
    <w:rsid w:val="00F4377E"/>
    <w:rsid w:val="00F47423"/>
    <w:rsid w:val="00F50D9F"/>
    <w:rsid w:val="00F5170C"/>
    <w:rsid w:val="00F5669A"/>
    <w:rsid w:val="00F63E68"/>
    <w:rsid w:val="00F707E2"/>
    <w:rsid w:val="00F71BA8"/>
    <w:rsid w:val="00F7403E"/>
    <w:rsid w:val="00F74866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C70A3"/>
    <w:rsid w:val="00FD2E21"/>
    <w:rsid w:val="00FD3429"/>
    <w:rsid w:val="00FE00F2"/>
    <w:rsid w:val="00FE04E1"/>
    <w:rsid w:val="00FE2097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EE6713"/>
  <w15:chartTrackingRefBased/>
  <w15:docId w15:val="{EDF18BDA-8278-4435-8756-D2E262D77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A4386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  <w:style w:type="character" w:customStyle="1" w:styleId="formtext">
    <w:name w:val="formtext"/>
    <w:basedOn w:val="Predvolenpsmoodseku"/>
    <w:rsid w:val="008D6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9B59E3-1492-46B5-83D9-36C80EDBE256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596FDCF1-15DE-4D5D-8C64-CEBE40B98A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7571CE-DA22-4749-9E3F-D96B24D0F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82D11C-D63A-4D8C-A3F5-8886CCD133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494</Words>
  <Characters>8521</Characters>
  <Application>Microsoft Office Word</Application>
  <DocSecurity>0</DocSecurity>
  <Lines>71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9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2-06-24T06:53:00Z</cp:lastPrinted>
  <dcterms:created xsi:type="dcterms:W3CDTF">2026-05-27T10:00:00Z</dcterms:created>
  <dcterms:modified xsi:type="dcterms:W3CDTF">2026-06-1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a0de6ec01d7cb2de9ba727bea99d4dd931a7ccf1137e37d7dbc2c98a8afb94f</vt:lpwstr>
  </property>
  <property fmtid="{D5CDD505-2E9C-101B-9397-08002B2CF9AE}" pid="4" name="MediaServiceImageTags">
    <vt:lpwstr/>
  </property>
</Properties>
</file>